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6FF3E" w14:textId="77777777" w:rsidR="00FC21A4" w:rsidRPr="00F067E3" w:rsidRDefault="00DD2EE1">
      <w:pPr>
        <w:rPr>
          <w:b/>
          <w:bCs/>
          <w:color w:val="000000" w:themeColor="text1"/>
          <w:sz w:val="36"/>
          <w:szCs w:val="36"/>
          <w:u w:val="single"/>
        </w:rPr>
      </w:pPr>
      <w:r w:rsidRPr="00F067E3">
        <w:rPr>
          <w:b/>
          <w:bCs/>
          <w:color w:val="000000" w:themeColor="text1"/>
          <w:sz w:val="36"/>
          <w:szCs w:val="36"/>
          <w:u w:val="single"/>
        </w:rPr>
        <w:t>Election/</w:t>
      </w:r>
      <w:r w:rsidR="00154EDA" w:rsidRPr="00F067E3">
        <w:rPr>
          <w:b/>
          <w:bCs/>
          <w:color w:val="000000" w:themeColor="text1"/>
          <w:sz w:val="36"/>
          <w:szCs w:val="36"/>
          <w:u w:val="single"/>
        </w:rPr>
        <w:t>Credentials</w:t>
      </w:r>
    </w:p>
    <w:p w14:paraId="72AAD585" w14:textId="4C80CED4" w:rsidR="00250BEE" w:rsidRPr="00F067E3" w:rsidRDefault="00003821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George McClintock</w:t>
      </w:r>
      <w:r w:rsidR="00F067E3" w:rsidRPr="00F067E3">
        <w:rPr>
          <w:color w:val="000000" w:themeColor="text1"/>
          <w:sz w:val="28"/>
          <w:szCs w:val="28"/>
        </w:rPr>
        <w:t>*</w:t>
      </w:r>
    </w:p>
    <w:p w14:paraId="1ECE5404" w14:textId="4E02BC01" w:rsidR="00154EDA" w:rsidRPr="00F067E3" w:rsidRDefault="003D3F9A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Dennis Kliza</w:t>
      </w:r>
      <w:r w:rsidR="00F067E3" w:rsidRPr="00F067E3">
        <w:rPr>
          <w:color w:val="000000" w:themeColor="text1"/>
          <w:sz w:val="28"/>
          <w:szCs w:val="28"/>
        </w:rPr>
        <w:t>**</w:t>
      </w:r>
    </w:p>
    <w:p w14:paraId="6C79EB4D" w14:textId="77777777" w:rsidR="00154EDA" w:rsidRPr="00F067E3" w:rsidRDefault="009402D5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Melody Stults</w:t>
      </w:r>
    </w:p>
    <w:p w14:paraId="1C44DE9D" w14:textId="77777777" w:rsidR="00154EDA" w:rsidRPr="00F067E3" w:rsidRDefault="00154EDA">
      <w:pPr>
        <w:rPr>
          <w:color w:val="000000" w:themeColor="text1"/>
          <w:sz w:val="28"/>
          <w:szCs w:val="28"/>
        </w:rPr>
      </w:pPr>
    </w:p>
    <w:p w14:paraId="191CE768" w14:textId="77777777" w:rsidR="00154EDA" w:rsidRPr="00F067E3" w:rsidRDefault="00154EDA">
      <w:pPr>
        <w:rPr>
          <w:b/>
          <w:bCs/>
          <w:color w:val="000000" w:themeColor="text1"/>
          <w:sz w:val="36"/>
          <w:szCs w:val="36"/>
          <w:u w:val="single"/>
        </w:rPr>
      </w:pPr>
      <w:r w:rsidRPr="00F067E3">
        <w:rPr>
          <w:b/>
          <w:bCs/>
          <w:color w:val="000000" w:themeColor="text1"/>
          <w:sz w:val="36"/>
          <w:szCs w:val="36"/>
          <w:u w:val="single"/>
        </w:rPr>
        <w:t>Vehicles</w:t>
      </w:r>
    </w:p>
    <w:p w14:paraId="04E6475E" w14:textId="6333F456" w:rsidR="009402D5" w:rsidRPr="00F067E3" w:rsidRDefault="008B0676" w:rsidP="009402D5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Ke</w:t>
      </w:r>
      <w:r w:rsidR="00D24CEB" w:rsidRPr="00F067E3">
        <w:rPr>
          <w:color w:val="000000" w:themeColor="text1"/>
          <w:sz w:val="28"/>
          <w:szCs w:val="28"/>
        </w:rPr>
        <w:t>n Sinker</w:t>
      </w:r>
      <w:r w:rsidR="00F067E3" w:rsidRPr="00F067E3">
        <w:rPr>
          <w:color w:val="000000" w:themeColor="text1"/>
          <w:sz w:val="28"/>
          <w:szCs w:val="28"/>
        </w:rPr>
        <w:t>*</w:t>
      </w:r>
    </w:p>
    <w:p w14:paraId="114C98AC" w14:textId="2CBB5202" w:rsidR="00154EDA" w:rsidRPr="00F067E3" w:rsidRDefault="00D24CEB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36"/>
        </w:rPr>
        <w:t>Roger O’Dwyer</w:t>
      </w:r>
      <w:r w:rsidR="00F067E3" w:rsidRPr="00F067E3">
        <w:rPr>
          <w:color w:val="000000" w:themeColor="text1"/>
          <w:sz w:val="28"/>
          <w:szCs w:val="36"/>
        </w:rPr>
        <w:t>**</w:t>
      </w:r>
    </w:p>
    <w:p w14:paraId="24637DA4" w14:textId="51E030A0" w:rsidR="00D24CEB" w:rsidRPr="00F067E3" w:rsidRDefault="00D24CEB" w:rsidP="00E511F9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Keith Turner</w:t>
      </w:r>
    </w:p>
    <w:p w14:paraId="3AE9B498" w14:textId="77777777" w:rsidR="00154EDA" w:rsidRPr="00F067E3" w:rsidRDefault="00154EDA">
      <w:pPr>
        <w:rPr>
          <w:color w:val="000000" w:themeColor="text1"/>
          <w:sz w:val="28"/>
          <w:szCs w:val="28"/>
        </w:rPr>
      </w:pPr>
    </w:p>
    <w:p w14:paraId="32C20DAD" w14:textId="77777777" w:rsidR="00154EDA" w:rsidRPr="00F067E3" w:rsidRDefault="00154EDA">
      <w:pPr>
        <w:rPr>
          <w:b/>
          <w:bCs/>
          <w:color w:val="000000" w:themeColor="text1"/>
          <w:sz w:val="36"/>
          <w:szCs w:val="36"/>
          <w:u w:val="single"/>
        </w:rPr>
      </w:pPr>
      <w:r w:rsidRPr="00F067E3">
        <w:rPr>
          <w:b/>
          <w:bCs/>
          <w:color w:val="000000" w:themeColor="text1"/>
          <w:sz w:val="36"/>
          <w:szCs w:val="36"/>
          <w:u w:val="single"/>
        </w:rPr>
        <w:t>Budget</w:t>
      </w:r>
      <w:r w:rsidR="00FB244F" w:rsidRPr="00F067E3">
        <w:rPr>
          <w:b/>
          <w:bCs/>
          <w:color w:val="000000" w:themeColor="text1"/>
          <w:sz w:val="36"/>
          <w:szCs w:val="36"/>
          <w:u w:val="single"/>
        </w:rPr>
        <w:t>/Financial/ Planning</w:t>
      </w:r>
    </w:p>
    <w:p w14:paraId="6442D55C" w14:textId="2EB14E98" w:rsidR="00003821" w:rsidRPr="00F067E3" w:rsidRDefault="00003821" w:rsidP="00003821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George McClintock</w:t>
      </w:r>
      <w:r w:rsidR="00F067E3" w:rsidRPr="00F067E3">
        <w:rPr>
          <w:color w:val="000000" w:themeColor="text1"/>
          <w:sz w:val="28"/>
          <w:szCs w:val="28"/>
        </w:rPr>
        <w:t>*</w:t>
      </w:r>
    </w:p>
    <w:p w14:paraId="7023B361" w14:textId="13DD9723" w:rsidR="00011B67" w:rsidRPr="00F067E3" w:rsidRDefault="00011B67" w:rsidP="00011B67">
      <w:pPr>
        <w:rPr>
          <w:color w:val="000000" w:themeColor="text1"/>
          <w:sz w:val="28"/>
          <w:szCs w:val="36"/>
        </w:rPr>
      </w:pPr>
      <w:r w:rsidRPr="00F067E3">
        <w:rPr>
          <w:color w:val="000000" w:themeColor="text1"/>
          <w:sz w:val="28"/>
          <w:szCs w:val="36"/>
        </w:rPr>
        <w:t>Wende Hammond</w:t>
      </w:r>
      <w:r w:rsidR="00F067E3" w:rsidRPr="00F067E3">
        <w:rPr>
          <w:color w:val="000000" w:themeColor="text1"/>
          <w:sz w:val="28"/>
          <w:szCs w:val="36"/>
        </w:rPr>
        <w:t>**</w:t>
      </w:r>
    </w:p>
    <w:p w14:paraId="42901436" w14:textId="09ABB617" w:rsidR="00154EDA" w:rsidRPr="00F067E3" w:rsidRDefault="00011B67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36"/>
        </w:rPr>
        <w:t>Ken Sinker</w:t>
      </w:r>
    </w:p>
    <w:p w14:paraId="2C643861" w14:textId="77777777" w:rsidR="00E511F9" w:rsidRPr="00F067E3" w:rsidRDefault="00E511F9">
      <w:pPr>
        <w:rPr>
          <w:color w:val="000000" w:themeColor="text1"/>
          <w:sz w:val="28"/>
          <w:szCs w:val="28"/>
        </w:rPr>
      </w:pPr>
    </w:p>
    <w:p w14:paraId="2EFD96B2" w14:textId="77777777" w:rsidR="00E80DEE" w:rsidRPr="00F067E3" w:rsidRDefault="00E80DEE">
      <w:pPr>
        <w:rPr>
          <w:b/>
          <w:bCs/>
          <w:color w:val="000000" w:themeColor="text1"/>
          <w:sz w:val="36"/>
          <w:szCs w:val="36"/>
          <w:u w:val="single"/>
        </w:rPr>
      </w:pPr>
      <w:r w:rsidRPr="00F067E3">
        <w:rPr>
          <w:b/>
          <w:bCs/>
          <w:color w:val="000000" w:themeColor="text1"/>
          <w:sz w:val="36"/>
          <w:szCs w:val="36"/>
          <w:u w:val="single"/>
        </w:rPr>
        <w:t>Conservation</w:t>
      </w:r>
    </w:p>
    <w:p w14:paraId="518B0301" w14:textId="3B27BE61" w:rsidR="00154EDA" w:rsidRPr="00F067E3" w:rsidRDefault="008B0676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Keith Turner</w:t>
      </w:r>
      <w:r w:rsidR="00F067E3" w:rsidRPr="00F067E3">
        <w:rPr>
          <w:color w:val="000000" w:themeColor="text1"/>
          <w:sz w:val="28"/>
          <w:szCs w:val="28"/>
        </w:rPr>
        <w:t>*</w:t>
      </w:r>
    </w:p>
    <w:p w14:paraId="5CFF1D1F" w14:textId="03FDBA3B" w:rsidR="00250BEE" w:rsidRPr="00F067E3" w:rsidRDefault="009402D5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 xml:space="preserve">Delores </w:t>
      </w:r>
      <w:r w:rsidR="00BC63FE" w:rsidRPr="00F067E3">
        <w:rPr>
          <w:color w:val="000000" w:themeColor="text1"/>
          <w:sz w:val="28"/>
          <w:szCs w:val="28"/>
        </w:rPr>
        <w:t>Coberley</w:t>
      </w:r>
      <w:r w:rsidRPr="00F067E3">
        <w:rPr>
          <w:color w:val="000000" w:themeColor="text1"/>
          <w:sz w:val="28"/>
          <w:szCs w:val="28"/>
        </w:rPr>
        <w:t>, GM**</w:t>
      </w:r>
    </w:p>
    <w:p w14:paraId="420D0D59" w14:textId="3D8C4CA0" w:rsidR="00BE3278" w:rsidRPr="00F067E3" w:rsidRDefault="00B40C77">
      <w:pPr>
        <w:rPr>
          <w:strike/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Dennis Kliza</w:t>
      </w:r>
    </w:p>
    <w:p w14:paraId="55C82796" w14:textId="150FA700" w:rsidR="00F81571" w:rsidRPr="00F067E3" w:rsidRDefault="00BC63FE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Carl “Tom” Kyzar</w:t>
      </w:r>
    </w:p>
    <w:p w14:paraId="09C5D611" w14:textId="77777777" w:rsidR="00250BEE" w:rsidRPr="00F067E3" w:rsidRDefault="00250BEE">
      <w:pPr>
        <w:rPr>
          <w:color w:val="000000" w:themeColor="text1"/>
          <w:sz w:val="36"/>
          <w:szCs w:val="36"/>
          <w:u w:val="single"/>
        </w:rPr>
      </w:pPr>
    </w:p>
    <w:p w14:paraId="1B7545C2" w14:textId="247F7BE8" w:rsidR="00E80DEE" w:rsidRPr="00F067E3" w:rsidRDefault="005F1B19">
      <w:pPr>
        <w:rPr>
          <w:b/>
          <w:bCs/>
          <w:color w:val="000000" w:themeColor="text1"/>
          <w:sz w:val="36"/>
          <w:szCs w:val="36"/>
          <w:u w:val="single"/>
        </w:rPr>
      </w:pPr>
      <w:r w:rsidRPr="00F067E3">
        <w:rPr>
          <w:b/>
          <w:bCs/>
          <w:color w:val="000000" w:themeColor="text1"/>
          <w:sz w:val="36"/>
          <w:szCs w:val="36"/>
          <w:u w:val="single"/>
        </w:rPr>
        <w:t>Executive</w:t>
      </w:r>
      <w:r w:rsidR="00345869" w:rsidRPr="00F067E3">
        <w:rPr>
          <w:b/>
          <w:bCs/>
          <w:color w:val="000000" w:themeColor="text1"/>
          <w:sz w:val="36"/>
          <w:szCs w:val="36"/>
          <w:u w:val="single"/>
        </w:rPr>
        <w:t>/Negotiating</w:t>
      </w:r>
    </w:p>
    <w:p w14:paraId="51CF081B" w14:textId="4C845DA5" w:rsidR="00345869" w:rsidRPr="00F067E3" w:rsidRDefault="00BC63FE" w:rsidP="00345869">
      <w:pPr>
        <w:rPr>
          <w:b/>
          <w:bCs/>
          <w:color w:val="000000" w:themeColor="text1"/>
          <w:sz w:val="32"/>
          <w:szCs w:val="32"/>
        </w:rPr>
      </w:pPr>
      <w:r w:rsidRPr="00F067E3">
        <w:rPr>
          <w:color w:val="000000" w:themeColor="text1"/>
          <w:sz w:val="28"/>
          <w:szCs w:val="28"/>
        </w:rPr>
        <w:t>Ric Dominowski</w:t>
      </w:r>
      <w:r w:rsidR="009402D5" w:rsidRPr="00F067E3">
        <w:rPr>
          <w:color w:val="000000" w:themeColor="text1"/>
          <w:sz w:val="28"/>
          <w:szCs w:val="28"/>
        </w:rPr>
        <w:t>-</w:t>
      </w:r>
      <w:r w:rsidR="00E80DEE" w:rsidRPr="00F067E3">
        <w:rPr>
          <w:color w:val="000000" w:themeColor="text1"/>
          <w:sz w:val="28"/>
          <w:szCs w:val="28"/>
        </w:rPr>
        <w:t>President</w:t>
      </w:r>
      <w:r w:rsidR="00E80DEE" w:rsidRPr="00F067E3">
        <w:rPr>
          <w:b/>
          <w:bCs/>
          <w:color w:val="000000" w:themeColor="text1"/>
          <w:sz w:val="28"/>
          <w:szCs w:val="28"/>
        </w:rPr>
        <w:t>*</w:t>
      </w:r>
      <w:r w:rsidR="00345869" w:rsidRPr="00F067E3">
        <w:rPr>
          <w:b/>
          <w:bCs/>
          <w:color w:val="000000" w:themeColor="text1"/>
          <w:sz w:val="32"/>
          <w:szCs w:val="32"/>
        </w:rPr>
        <w:t xml:space="preserve"> </w:t>
      </w:r>
      <w:r w:rsidR="00345869" w:rsidRPr="00F067E3">
        <w:rPr>
          <w:b/>
          <w:bCs/>
          <w:color w:val="000000" w:themeColor="text1"/>
          <w:sz w:val="32"/>
          <w:szCs w:val="32"/>
        </w:rPr>
        <w:tab/>
      </w:r>
      <w:r w:rsidR="00345869" w:rsidRPr="00F067E3">
        <w:rPr>
          <w:b/>
          <w:bCs/>
          <w:color w:val="000000" w:themeColor="text1"/>
          <w:sz w:val="32"/>
          <w:szCs w:val="32"/>
        </w:rPr>
        <w:tab/>
        <w:t xml:space="preserve">          </w:t>
      </w:r>
    </w:p>
    <w:p w14:paraId="3EF2C9A5" w14:textId="65A37688" w:rsidR="00345869" w:rsidRPr="00F067E3" w:rsidRDefault="00F067E3" w:rsidP="00345869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Scot Mullican</w:t>
      </w:r>
      <w:r w:rsidR="00345869" w:rsidRPr="00F067E3">
        <w:rPr>
          <w:color w:val="000000" w:themeColor="text1"/>
          <w:sz w:val="28"/>
          <w:szCs w:val="28"/>
        </w:rPr>
        <w:t>-Vice President</w:t>
      </w:r>
      <w:r w:rsidR="00345869" w:rsidRPr="00F067E3">
        <w:rPr>
          <w:b/>
          <w:bCs/>
          <w:color w:val="000000" w:themeColor="text1"/>
          <w:sz w:val="28"/>
          <w:szCs w:val="28"/>
        </w:rPr>
        <w:t>**</w:t>
      </w:r>
    </w:p>
    <w:p w14:paraId="2BC7D047" w14:textId="3ACA5518" w:rsidR="00B40C77" w:rsidRPr="00F067E3" w:rsidRDefault="00F067E3" w:rsidP="00345869">
      <w:pPr>
        <w:rPr>
          <w:b/>
          <w:bCs/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George McClintock</w:t>
      </w:r>
      <w:r w:rsidRPr="00F067E3">
        <w:rPr>
          <w:strike/>
          <w:color w:val="000000" w:themeColor="text1"/>
          <w:sz w:val="28"/>
          <w:szCs w:val="28"/>
        </w:rPr>
        <w:t xml:space="preserve"> </w:t>
      </w:r>
      <w:r w:rsidR="00345869" w:rsidRPr="00F067E3">
        <w:rPr>
          <w:color w:val="000000" w:themeColor="text1"/>
          <w:sz w:val="28"/>
          <w:szCs w:val="28"/>
        </w:rPr>
        <w:t>Secretary/Treasurer</w:t>
      </w:r>
    </w:p>
    <w:p w14:paraId="3C3AFA95" w14:textId="77777777" w:rsidR="00345869" w:rsidRPr="00F067E3" w:rsidRDefault="00345869" w:rsidP="00345869">
      <w:pPr>
        <w:rPr>
          <w:color w:val="000000" w:themeColor="text1"/>
          <w:sz w:val="28"/>
          <w:szCs w:val="28"/>
        </w:rPr>
      </w:pPr>
    </w:p>
    <w:p w14:paraId="225AA08E" w14:textId="3F7C85BE" w:rsidR="00345869" w:rsidRPr="00F067E3" w:rsidRDefault="00345869" w:rsidP="00345869">
      <w:pPr>
        <w:rPr>
          <w:b/>
          <w:bCs/>
          <w:color w:val="000000" w:themeColor="text1"/>
          <w:sz w:val="32"/>
          <w:szCs w:val="32"/>
        </w:rPr>
      </w:pPr>
      <w:bookmarkStart w:id="0" w:name="_Hlk44575887"/>
      <w:r w:rsidRPr="00F067E3">
        <w:rPr>
          <w:b/>
          <w:bCs/>
          <w:color w:val="000000" w:themeColor="text1"/>
          <w:sz w:val="32"/>
          <w:szCs w:val="32"/>
        </w:rPr>
        <w:t>*Chairperson/**Co-Chairperson</w:t>
      </w:r>
      <w:r w:rsidRPr="00F067E3">
        <w:rPr>
          <w:b/>
          <w:bCs/>
          <w:color w:val="000000" w:themeColor="text1"/>
          <w:sz w:val="32"/>
          <w:szCs w:val="32"/>
        </w:rPr>
        <w:tab/>
      </w:r>
      <w:r w:rsidRPr="00F067E3">
        <w:rPr>
          <w:b/>
          <w:bCs/>
          <w:color w:val="000000" w:themeColor="text1"/>
          <w:sz w:val="32"/>
          <w:szCs w:val="32"/>
        </w:rPr>
        <w:tab/>
      </w:r>
      <w:r w:rsidRPr="00F067E3">
        <w:rPr>
          <w:b/>
          <w:bCs/>
          <w:color w:val="000000" w:themeColor="text1"/>
          <w:sz w:val="32"/>
          <w:szCs w:val="32"/>
        </w:rPr>
        <w:tab/>
      </w:r>
      <w:r w:rsidRPr="00F067E3">
        <w:rPr>
          <w:b/>
          <w:bCs/>
          <w:color w:val="000000" w:themeColor="text1"/>
          <w:sz w:val="32"/>
          <w:szCs w:val="32"/>
        </w:rPr>
        <w:tab/>
        <w:t xml:space="preserve"> </w:t>
      </w:r>
    </w:p>
    <w:bookmarkEnd w:id="0"/>
    <w:p w14:paraId="1E490C8B" w14:textId="16A47C5A" w:rsidR="00154EDA" w:rsidRPr="00F067E3" w:rsidRDefault="00154EDA">
      <w:pPr>
        <w:rPr>
          <w:b/>
          <w:bCs/>
          <w:color w:val="000000" w:themeColor="text1"/>
          <w:sz w:val="36"/>
          <w:szCs w:val="36"/>
          <w:u w:val="single"/>
        </w:rPr>
      </w:pPr>
      <w:r w:rsidRPr="00F067E3">
        <w:rPr>
          <w:b/>
          <w:bCs/>
          <w:color w:val="000000" w:themeColor="text1"/>
          <w:sz w:val="36"/>
          <w:szCs w:val="36"/>
          <w:u w:val="single"/>
        </w:rPr>
        <w:t>Policy</w:t>
      </w:r>
    </w:p>
    <w:p w14:paraId="7372F221" w14:textId="37384D46" w:rsidR="00154EDA" w:rsidRPr="00F067E3" w:rsidRDefault="00C2126D">
      <w:pPr>
        <w:rPr>
          <w:color w:val="000000" w:themeColor="text1"/>
          <w:sz w:val="28"/>
          <w:szCs w:val="36"/>
        </w:rPr>
      </w:pPr>
      <w:r w:rsidRPr="00F067E3">
        <w:rPr>
          <w:color w:val="000000" w:themeColor="text1"/>
          <w:sz w:val="28"/>
          <w:szCs w:val="36"/>
        </w:rPr>
        <w:t>Ken Sinker</w:t>
      </w:r>
      <w:r w:rsidR="00F067E3" w:rsidRPr="00F067E3">
        <w:rPr>
          <w:color w:val="000000" w:themeColor="text1"/>
          <w:sz w:val="28"/>
          <w:szCs w:val="36"/>
        </w:rPr>
        <w:t>*</w:t>
      </w:r>
    </w:p>
    <w:p w14:paraId="1BBFE0B0" w14:textId="4F38197F" w:rsidR="00154EDA" w:rsidRPr="00F067E3" w:rsidRDefault="00B87867">
      <w:pPr>
        <w:rPr>
          <w:color w:val="000000" w:themeColor="text1"/>
          <w:sz w:val="28"/>
          <w:szCs w:val="36"/>
        </w:rPr>
      </w:pPr>
      <w:r w:rsidRPr="00F067E3">
        <w:rPr>
          <w:color w:val="000000" w:themeColor="text1"/>
          <w:sz w:val="28"/>
          <w:szCs w:val="28"/>
        </w:rPr>
        <w:t>Scot Mullican</w:t>
      </w:r>
      <w:r w:rsidR="00F067E3" w:rsidRPr="00F067E3">
        <w:rPr>
          <w:color w:val="000000" w:themeColor="text1"/>
          <w:sz w:val="28"/>
          <w:szCs w:val="28"/>
        </w:rPr>
        <w:t>**</w:t>
      </w:r>
    </w:p>
    <w:p w14:paraId="2B1B8DCA" w14:textId="1CAC3744" w:rsidR="00C318A3" w:rsidRPr="00F067E3" w:rsidRDefault="00B87867">
      <w:pPr>
        <w:rPr>
          <w:color w:val="000000" w:themeColor="text1"/>
          <w:sz w:val="28"/>
          <w:szCs w:val="36"/>
        </w:rPr>
      </w:pPr>
      <w:r w:rsidRPr="00F067E3">
        <w:rPr>
          <w:color w:val="000000" w:themeColor="text1"/>
          <w:sz w:val="28"/>
          <w:szCs w:val="28"/>
        </w:rPr>
        <w:t>Dennis Kliza</w:t>
      </w:r>
    </w:p>
    <w:p w14:paraId="5B1B4DA8" w14:textId="77777777" w:rsidR="00154EDA" w:rsidRPr="00F067E3" w:rsidRDefault="00154EDA">
      <w:pPr>
        <w:rPr>
          <w:color w:val="000000" w:themeColor="text1"/>
          <w:sz w:val="28"/>
          <w:szCs w:val="36"/>
        </w:rPr>
      </w:pPr>
    </w:p>
    <w:p w14:paraId="417F069D" w14:textId="77777777" w:rsidR="00154EDA" w:rsidRPr="00F067E3" w:rsidRDefault="00154EDA">
      <w:pPr>
        <w:rPr>
          <w:b/>
          <w:bCs/>
          <w:color w:val="000000" w:themeColor="text1"/>
          <w:sz w:val="36"/>
          <w:szCs w:val="36"/>
          <w:u w:val="single"/>
        </w:rPr>
      </w:pPr>
      <w:r w:rsidRPr="00F067E3">
        <w:rPr>
          <w:b/>
          <w:bCs/>
          <w:color w:val="000000" w:themeColor="text1"/>
          <w:sz w:val="36"/>
          <w:szCs w:val="36"/>
          <w:u w:val="single"/>
        </w:rPr>
        <w:t>Personnel</w:t>
      </w:r>
    </w:p>
    <w:p w14:paraId="412D940B" w14:textId="0738CBD8" w:rsidR="00154EDA" w:rsidRPr="00F067E3" w:rsidRDefault="0006626F">
      <w:pPr>
        <w:rPr>
          <w:color w:val="000000" w:themeColor="text1"/>
          <w:sz w:val="28"/>
          <w:szCs w:val="36"/>
        </w:rPr>
      </w:pPr>
      <w:r w:rsidRPr="00F067E3">
        <w:rPr>
          <w:color w:val="000000" w:themeColor="text1"/>
          <w:sz w:val="28"/>
          <w:szCs w:val="36"/>
        </w:rPr>
        <w:t>Roger O’Dwyer</w:t>
      </w:r>
      <w:r w:rsidR="009402D5" w:rsidRPr="00F067E3">
        <w:rPr>
          <w:color w:val="000000" w:themeColor="text1"/>
          <w:sz w:val="28"/>
          <w:szCs w:val="36"/>
        </w:rPr>
        <w:t>*</w:t>
      </w:r>
    </w:p>
    <w:p w14:paraId="4137270B" w14:textId="77777777" w:rsidR="00F067E3" w:rsidRPr="00F067E3" w:rsidRDefault="00CB46AF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Carl “Tom” Kyzar</w:t>
      </w:r>
      <w:r w:rsidR="00F067E3" w:rsidRPr="00F067E3">
        <w:rPr>
          <w:color w:val="000000" w:themeColor="text1"/>
          <w:sz w:val="28"/>
          <w:szCs w:val="28"/>
        </w:rPr>
        <w:t>**</w:t>
      </w:r>
    </w:p>
    <w:p w14:paraId="572FA534" w14:textId="4BC78B48" w:rsidR="00073461" w:rsidRPr="00F067E3" w:rsidRDefault="00CB46AF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Scot Mullican</w:t>
      </w:r>
    </w:p>
    <w:p w14:paraId="59E1A3F7" w14:textId="77777777" w:rsidR="00073461" w:rsidRPr="00F067E3" w:rsidRDefault="00073461">
      <w:pPr>
        <w:rPr>
          <w:color w:val="000000" w:themeColor="text1"/>
          <w:sz w:val="28"/>
          <w:szCs w:val="28"/>
          <w:u w:val="single"/>
        </w:rPr>
      </w:pPr>
    </w:p>
    <w:p w14:paraId="405C2009" w14:textId="63E0F102" w:rsidR="00154EDA" w:rsidRPr="00F067E3" w:rsidRDefault="00FB244F">
      <w:pPr>
        <w:rPr>
          <w:b/>
          <w:bCs/>
          <w:color w:val="000000" w:themeColor="text1"/>
          <w:sz w:val="36"/>
          <w:szCs w:val="36"/>
          <w:u w:val="single"/>
        </w:rPr>
      </w:pPr>
      <w:r w:rsidRPr="00F067E3">
        <w:rPr>
          <w:b/>
          <w:bCs/>
          <w:color w:val="000000" w:themeColor="text1"/>
          <w:sz w:val="36"/>
          <w:szCs w:val="36"/>
          <w:u w:val="single"/>
        </w:rPr>
        <w:t>Member/</w:t>
      </w:r>
      <w:r w:rsidR="00A0615A" w:rsidRPr="00F067E3">
        <w:rPr>
          <w:b/>
          <w:bCs/>
          <w:color w:val="000000" w:themeColor="text1"/>
          <w:sz w:val="36"/>
          <w:szCs w:val="36"/>
          <w:u w:val="single"/>
        </w:rPr>
        <w:t>Customer Relations</w:t>
      </w:r>
    </w:p>
    <w:p w14:paraId="2945C2ED" w14:textId="48CFBE97" w:rsidR="00154EDA" w:rsidRPr="00F067E3" w:rsidRDefault="00653FE7">
      <w:pPr>
        <w:rPr>
          <w:color w:val="000000" w:themeColor="text1"/>
          <w:sz w:val="28"/>
          <w:szCs w:val="36"/>
        </w:rPr>
      </w:pPr>
      <w:r w:rsidRPr="00F067E3">
        <w:rPr>
          <w:color w:val="000000" w:themeColor="text1"/>
          <w:sz w:val="28"/>
          <w:szCs w:val="36"/>
        </w:rPr>
        <w:t>Wende Hammond</w:t>
      </w:r>
      <w:r w:rsidR="00F067E3" w:rsidRPr="00F067E3">
        <w:rPr>
          <w:color w:val="000000" w:themeColor="text1"/>
          <w:sz w:val="28"/>
          <w:szCs w:val="36"/>
        </w:rPr>
        <w:t>*</w:t>
      </w:r>
    </w:p>
    <w:p w14:paraId="7453C6C6" w14:textId="57F9EF4B" w:rsidR="00D45579" w:rsidRPr="00F067E3" w:rsidRDefault="00653FE7">
      <w:pPr>
        <w:rPr>
          <w:color w:val="000000" w:themeColor="text1"/>
          <w:sz w:val="36"/>
          <w:szCs w:val="36"/>
          <w:u w:val="single"/>
        </w:rPr>
      </w:pPr>
      <w:r w:rsidRPr="00F067E3">
        <w:rPr>
          <w:color w:val="000000" w:themeColor="text1"/>
          <w:sz w:val="28"/>
          <w:szCs w:val="28"/>
        </w:rPr>
        <w:t>Keith Turner</w:t>
      </w:r>
      <w:r w:rsidR="00F067E3" w:rsidRPr="00F067E3">
        <w:rPr>
          <w:color w:val="000000" w:themeColor="text1"/>
          <w:sz w:val="28"/>
          <w:szCs w:val="28"/>
        </w:rPr>
        <w:t>**</w:t>
      </w:r>
    </w:p>
    <w:p w14:paraId="4CFDA179" w14:textId="10BB3197" w:rsidR="005F1B19" w:rsidRPr="00F067E3" w:rsidRDefault="002D53BD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C</w:t>
      </w:r>
      <w:r w:rsidR="007C7B7E" w:rsidRPr="00F067E3">
        <w:rPr>
          <w:color w:val="000000" w:themeColor="text1"/>
          <w:sz w:val="28"/>
          <w:szCs w:val="28"/>
        </w:rPr>
        <w:t>arl</w:t>
      </w:r>
      <w:r w:rsidRPr="00F067E3">
        <w:rPr>
          <w:color w:val="000000" w:themeColor="text1"/>
          <w:sz w:val="28"/>
          <w:szCs w:val="28"/>
        </w:rPr>
        <w:t xml:space="preserve"> “Tom” Kyzar</w:t>
      </w:r>
      <w:r w:rsidR="00B40C77" w:rsidRPr="00F067E3">
        <w:rPr>
          <w:b/>
          <w:bCs/>
          <w:color w:val="000000" w:themeColor="text1"/>
          <w:sz w:val="28"/>
          <w:szCs w:val="36"/>
        </w:rPr>
        <w:t xml:space="preserve"> </w:t>
      </w:r>
    </w:p>
    <w:p w14:paraId="39288F6D" w14:textId="77777777" w:rsidR="000034DD" w:rsidRPr="00F067E3" w:rsidRDefault="000034DD">
      <w:pPr>
        <w:rPr>
          <w:color w:val="000000" w:themeColor="text1"/>
          <w:sz w:val="28"/>
          <w:szCs w:val="28"/>
        </w:rPr>
      </w:pPr>
    </w:p>
    <w:p w14:paraId="641314B9" w14:textId="6084332C" w:rsidR="00154EDA" w:rsidRPr="00F067E3" w:rsidRDefault="00154EDA">
      <w:pPr>
        <w:rPr>
          <w:b/>
          <w:bCs/>
          <w:color w:val="000000" w:themeColor="text1"/>
          <w:sz w:val="36"/>
          <w:szCs w:val="36"/>
          <w:u w:val="single"/>
        </w:rPr>
      </w:pPr>
      <w:r w:rsidRPr="00F067E3">
        <w:rPr>
          <w:b/>
          <w:bCs/>
          <w:color w:val="000000" w:themeColor="text1"/>
          <w:sz w:val="36"/>
          <w:szCs w:val="36"/>
          <w:u w:val="single"/>
        </w:rPr>
        <w:t>Tariff</w:t>
      </w:r>
      <w:r w:rsidR="00516A1E" w:rsidRPr="00F067E3">
        <w:rPr>
          <w:b/>
          <w:bCs/>
          <w:color w:val="000000" w:themeColor="text1"/>
          <w:sz w:val="36"/>
          <w:szCs w:val="36"/>
          <w:u w:val="single"/>
        </w:rPr>
        <w:t>/Rates</w:t>
      </w:r>
    </w:p>
    <w:p w14:paraId="4B0EEC07" w14:textId="65ABB5D3" w:rsidR="002F2874" w:rsidRPr="00F067E3" w:rsidRDefault="008B0676">
      <w:pPr>
        <w:rPr>
          <w:color w:val="000000" w:themeColor="text1"/>
          <w:sz w:val="28"/>
          <w:szCs w:val="36"/>
        </w:rPr>
      </w:pPr>
      <w:r w:rsidRPr="00F067E3">
        <w:rPr>
          <w:color w:val="000000" w:themeColor="text1"/>
          <w:sz w:val="28"/>
          <w:szCs w:val="28"/>
        </w:rPr>
        <w:t>Scot Mullican</w:t>
      </w:r>
      <w:r w:rsidR="00F067E3" w:rsidRPr="00F067E3">
        <w:rPr>
          <w:color w:val="000000" w:themeColor="text1"/>
          <w:sz w:val="28"/>
          <w:szCs w:val="28"/>
        </w:rPr>
        <w:t>*</w:t>
      </w:r>
    </w:p>
    <w:p w14:paraId="168194D3" w14:textId="1FC020D2" w:rsidR="00E511F9" w:rsidRPr="00F067E3" w:rsidRDefault="00B87867">
      <w:pPr>
        <w:rPr>
          <w:color w:val="000000" w:themeColor="text1"/>
          <w:sz w:val="28"/>
          <w:szCs w:val="36"/>
        </w:rPr>
      </w:pPr>
      <w:r w:rsidRPr="00F067E3">
        <w:rPr>
          <w:color w:val="000000" w:themeColor="text1"/>
          <w:sz w:val="28"/>
          <w:szCs w:val="36"/>
        </w:rPr>
        <w:t>Roger O’Dwyer</w:t>
      </w:r>
      <w:r w:rsidR="00F067E3" w:rsidRPr="00F067E3">
        <w:rPr>
          <w:color w:val="000000" w:themeColor="text1"/>
          <w:sz w:val="28"/>
          <w:szCs w:val="36"/>
        </w:rPr>
        <w:t>**</w:t>
      </w:r>
    </w:p>
    <w:p w14:paraId="4FD4879C" w14:textId="1235BC4B" w:rsidR="006D0D37" w:rsidRPr="00F067E3" w:rsidRDefault="00572750">
      <w:pPr>
        <w:rPr>
          <w:strike/>
          <w:color w:val="000000" w:themeColor="text1"/>
          <w:sz w:val="28"/>
          <w:szCs w:val="36"/>
        </w:rPr>
      </w:pPr>
      <w:r w:rsidRPr="00F067E3">
        <w:rPr>
          <w:color w:val="000000" w:themeColor="text1"/>
          <w:sz w:val="28"/>
          <w:szCs w:val="36"/>
        </w:rPr>
        <w:t>Wende Hammond</w:t>
      </w:r>
    </w:p>
    <w:sectPr w:rsidR="006D0D37" w:rsidRPr="00F067E3" w:rsidSect="00082C3A">
      <w:headerReference w:type="default" r:id="rId8"/>
      <w:footerReference w:type="default" r:id="rId9"/>
      <w:pgSz w:w="12240" w:h="15840"/>
      <w:pgMar w:top="720" w:right="1152" w:bottom="720" w:left="1152" w:header="720" w:footer="720" w:gutter="0"/>
      <w:cols w:num="2" w:space="27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D50CD" w14:textId="77777777" w:rsidR="006A4ADB" w:rsidRDefault="006A4ADB" w:rsidP="00154EDA">
      <w:pPr>
        <w:spacing w:line="240" w:lineRule="auto"/>
      </w:pPr>
      <w:r>
        <w:separator/>
      </w:r>
    </w:p>
  </w:endnote>
  <w:endnote w:type="continuationSeparator" w:id="0">
    <w:p w14:paraId="46FC9A15" w14:textId="77777777" w:rsidR="006A4ADB" w:rsidRDefault="006A4ADB" w:rsidP="00154E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5DDFC" w14:textId="77777777" w:rsidR="00E511F9" w:rsidRDefault="00D867D9">
    <w:pPr>
      <w:pStyle w:val="Footer"/>
    </w:pPr>
    <w:r>
      <w:tab/>
    </w:r>
  </w:p>
  <w:p w14:paraId="7C91C62A" w14:textId="77777777" w:rsidR="00E511F9" w:rsidRDefault="00E511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29FB0" w14:textId="77777777" w:rsidR="006A4ADB" w:rsidRDefault="006A4ADB" w:rsidP="00154EDA">
      <w:pPr>
        <w:spacing w:line="240" w:lineRule="auto"/>
      </w:pPr>
      <w:r>
        <w:separator/>
      </w:r>
    </w:p>
  </w:footnote>
  <w:footnote w:type="continuationSeparator" w:id="0">
    <w:p w14:paraId="79F73929" w14:textId="77777777" w:rsidR="006A4ADB" w:rsidRDefault="006A4ADB" w:rsidP="00154E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F8DD" w14:textId="77777777" w:rsidR="00154EDA" w:rsidRPr="00687CEF" w:rsidRDefault="00154EDA" w:rsidP="00154EDA">
    <w:pPr>
      <w:pStyle w:val="Header"/>
      <w:tabs>
        <w:tab w:val="left" w:pos="2580"/>
        <w:tab w:val="left" w:pos="2985"/>
      </w:tabs>
      <w:spacing w:after="120" w:line="276" w:lineRule="auto"/>
      <w:jc w:val="center"/>
      <w:rPr>
        <w:b/>
        <w:bCs/>
        <w:color w:val="000000"/>
        <w:sz w:val="40"/>
        <w:szCs w:val="40"/>
      </w:rPr>
    </w:pPr>
    <w:r w:rsidRPr="00687CEF">
      <w:rPr>
        <w:b/>
        <w:bCs/>
        <w:color w:val="000000"/>
        <w:sz w:val="40"/>
        <w:szCs w:val="40"/>
      </w:rPr>
      <w:t>Kempner Water Supply Corporation</w:t>
    </w:r>
  </w:p>
  <w:p w14:paraId="45050988" w14:textId="77777777" w:rsidR="00154EDA" w:rsidRPr="00687CEF" w:rsidRDefault="00154EDA" w:rsidP="00154EDA">
    <w:pPr>
      <w:pStyle w:val="Header"/>
      <w:tabs>
        <w:tab w:val="left" w:pos="2580"/>
        <w:tab w:val="left" w:pos="2985"/>
      </w:tabs>
      <w:spacing w:after="120" w:line="276" w:lineRule="auto"/>
      <w:jc w:val="center"/>
      <w:rPr>
        <w:color w:val="000000"/>
        <w:sz w:val="40"/>
        <w:szCs w:val="40"/>
      </w:rPr>
    </w:pPr>
    <w:r w:rsidRPr="00687CEF">
      <w:rPr>
        <w:color w:val="000000"/>
        <w:sz w:val="40"/>
        <w:szCs w:val="40"/>
      </w:rPr>
      <w:t>Committee Assignments</w:t>
    </w:r>
  </w:p>
  <w:p w14:paraId="6D4B78AD" w14:textId="7318770A" w:rsidR="00154EDA" w:rsidRPr="00687CEF" w:rsidRDefault="00154EDA" w:rsidP="00154EDA">
    <w:pPr>
      <w:pStyle w:val="Header"/>
      <w:pBdr>
        <w:bottom w:val="single" w:sz="4" w:space="1" w:color="A5A5A5"/>
      </w:pBdr>
      <w:tabs>
        <w:tab w:val="left" w:pos="2580"/>
        <w:tab w:val="left" w:pos="2985"/>
      </w:tabs>
      <w:spacing w:after="120" w:line="276" w:lineRule="auto"/>
      <w:jc w:val="center"/>
      <w:rPr>
        <w:color w:val="000000"/>
      </w:rPr>
    </w:pPr>
    <w:r w:rsidRPr="00687CEF">
      <w:rPr>
        <w:color w:val="000000"/>
      </w:rPr>
      <w:t xml:space="preserve"> </w:t>
    </w:r>
    <w:r w:rsidR="007B6242">
      <w:rPr>
        <w:color w:val="000000"/>
      </w:rPr>
      <w:t>March</w:t>
    </w:r>
    <w:r w:rsidR="00082C3A">
      <w:rPr>
        <w:color w:val="000000"/>
      </w:rPr>
      <w:t xml:space="preserve"> 20</w:t>
    </w:r>
    <w:r w:rsidR="00CB46AF">
      <w:rPr>
        <w:color w:val="000000"/>
      </w:rPr>
      <w:t>22</w:t>
    </w:r>
    <w:r w:rsidR="00082C3A">
      <w:rPr>
        <w:color w:val="000000"/>
      </w:rPr>
      <w:t xml:space="preserve"> thru March 202</w:t>
    </w:r>
    <w:r w:rsidR="00CB46AF">
      <w:rPr>
        <w:color w:val="000000"/>
      </w:rPr>
      <w:t>3</w:t>
    </w:r>
  </w:p>
  <w:p w14:paraId="03616FA0" w14:textId="77777777" w:rsidR="00154EDA" w:rsidRDefault="00154E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1F52"/>
    <w:multiLevelType w:val="hybridMultilevel"/>
    <w:tmpl w:val="2F961376"/>
    <w:lvl w:ilvl="0" w:tplc="7F127E2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E552DF"/>
    <w:multiLevelType w:val="hybridMultilevel"/>
    <w:tmpl w:val="660403B0"/>
    <w:lvl w:ilvl="0" w:tplc="2124EE0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616E4C"/>
    <w:multiLevelType w:val="hybridMultilevel"/>
    <w:tmpl w:val="E4645B64"/>
    <w:lvl w:ilvl="0" w:tplc="1E46BA6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1MTe3MDcyNzcxMTVU0lEKTi0uzszPAykwrAUAGPiErSwAAAA="/>
  </w:docVars>
  <w:rsids>
    <w:rsidRoot w:val="00154EDA"/>
    <w:rsid w:val="000034DD"/>
    <w:rsid w:val="00003821"/>
    <w:rsid w:val="00011B67"/>
    <w:rsid w:val="00033368"/>
    <w:rsid w:val="0004519E"/>
    <w:rsid w:val="0004653F"/>
    <w:rsid w:val="0006626F"/>
    <w:rsid w:val="00073461"/>
    <w:rsid w:val="00082C3A"/>
    <w:rsid w:val="000A6801"/>
    <w:rsid w:val="000C60AC"/>
    <w:rsid w:val="000E6E30"/>
    <w:rsid w:val="000E6E88"/>
    <w:rsid w:val="00107815"/>
    <w:rsid w:val="001403AD"/>
    <w:rsid w:val="00154EDA"/>
    <w:rsid w:val="00183A48"/>
    <w:rsid w:val="00187B6A"/>
    <w:rsid w:val="001D68D7"/>
    <w:rsid w:val="002379E5"/>
    <w:rsid w:val="00250BEE"/>
    <w:rsid w:val="0025787F"/>
    <w:rsid w:val="00282004"/>
    <w:rsid w:val="002D53BD"/>
    <w:rsid w:val="002E5A87"/>
    <w:rsid w:val="002F0617"/>
    <w:rsid w:val="002F2874"/>
    <w:rsid w:val="0032596D"/>
    <w:rsid w:val="00345869"/>
    <w:rsid w:val="003647C7"/>
    <w:rsid w:val="003762F4"/>
    <w:rsid w:val="003B7940"/>
    <w:rsid w:val="003D078C"/>
    <w:rsid w:val="003D3F9A"/>
    <w:rsid w:val="003E1C21"/>
    <w:rsid w:val="003E539D"/>
    <w:rsid w:val="003F0873"/>
    <w:rsid w:val="00422F5F"/>
    <w:rsid w:val="0044139C"/>
    <w:rsid w:val="00481216"/>
    <w:rsid w:val="00490BF0"/>
    <w:rsid w:val="00497D00"/>
    <w:rsid w:val="004E18DD"/>
    <w:rsid w:val="004F74E5"/>
    <w:rsid w:val="0050167E"/>
    <w:rsid w:val="00516A1E"/>
    <w:rsid w:val="00572750"/>
    <w:rsid w:val="00587E31"/>
    <w:rsid w:val="005C7266"/>
    <w:rsid w:val="005D54BF"/>
    <w:rsid w:val="005F1B19"/>
    <w:rsid w:val="005F3EF4"/>
    <w:rsid w:val="006158B8"/>
    <w:rsid w:val="00636B62"/>
    <w:rsid w:val="00640364"/>
    <w:rsid w:val="00653FE7"/>
    <w:rsid w:val="006667F2"/>
    <w:rsid w:val="00687CEF"/>
    <w:rsid w:val="006A4ADB"/>
    <w:rsid w:val="006B6728"/>
    <w:rsid w:val="006C163D"/>
    <w:rsid w:val="006D0D37"/>
    <w:rsid w:val="006F79F9"/>
    <w:rsid w:val="00712C7D"/>
    <w:rsid w:val="0071346E"/>
    <w:rsid w:val="0073267D"/>
    <w:rsid w:val="007413AE"/>
    <w:rsid w:val="007864A3"/>
    <w:rsid w:val="00791B8B"/>
    <w:rsid w:val="007930B7"/>
    <w:rsid w:val="007A6186"/>
    <w:rsid w:val="007B6242"/>
    <w:rsid w:val="007B6437"/>
    <w:rsid w:val="007C26F2"/>
    <w:rsid w:val="007C7B7E"/>
    <w:rsid w:val="007D0817"/>
    <w:rsid w:val="007D21C8"/>
    <w:rsid w:val="007F6B5F"/>
    <w:rsid w:val="00801DFA"/>
    <w:rsid w:val="00806825"/>
    <w:rsid w:val="00881891"/>
    <w:rsid w:val="008B0676"/>
    <w:rsid w:val="008F5286"/>
    <w:rsid w:val="009008D8"/>
    <w:rsid w:val="00926916"/>
    <w:rsid w:val="0093485A"/>
    <w:rsid w:val="009402D5"/>
    <w:rsid w:val="009451DF"/>
    <w:rsid w:val="009759DD"/>
    <w:rsid w:val="009A6364"/>
    <w:rsid w:val="009A7E55"/>
    <w:rsid w:val="009B321F"/>
    <w:rsid w:val="009D32D4"/>
    <w:rsid w:val="009F4B3E"/>
    <w:rsid w:val="00A0615A"/>
    <w:rsid w:val="00A06F28"/>
    <w:rsid w:val="00A661C7"/>
    <w:rsid w:val="00AA341F"/>
    <w:rsid w:val="00AA4779"/>
    <w:rsid w:val="00B14423"/>
    <w:rsid w:val="00B40C77"/>
    <w:rsid w:val="00B81690"/>
    <w:rsid w:val="00B87867"/>
    <w:rsid w:val="00BA2957"/>
    <w:rsid w:val="00BB0261"/>
    <w:rsid w:val="00BB0295"/>
    <w:rsid w:val="00BC63FE"/>
    <w:rsid w:val="00BD071C"/>
    <w:rsid w:val="00BD1E78"/>
    <w:rsid w:val="00BD37C5"/>
    <w:rsid w:val="00BE3278"/>
    <w:rsid w:val="00BE4659"/>
    <w:rsid w:val="00BF0569"/>
    <w:rsid w:val="00C13E94"/>
    <w:rsid w:val="00C2090C"/>
    <w:rsid w:val="00C2126D"/>
    <w:rsid w:val="00C318A3"/>
    <w:rsid w:val="00C812F1"/>
    <w:rsid w:val="00C845CB"/>
    <w:rsid w:val="00CB46AF"/>
    <w:rsid w:val="00D16C25"/>
    <w:rsid w:val="00D24CEB"/>
    <w:rsid w:val="00D36F01"/>
    <w:rsid w:val="00D45579"/>
    <w:rsid w:val="00D70235"/>
    <w:rsid w:val="00D867D9"/>
    <w:rsid w:val="00DA69C5"/>
    <w:rsid w:val="00DB7511"/>
    <w:rsid w:val="00DD2EE1"/>
    <w:rsid w:val="00E468E4"/>
    <w:rsid w:val="00E511F9"/>
    <w:rsid w:val="00E80DEE"/>
    <w:rsid w:val="00EF5171"/>
    <w:rsid w:val="00F067E3"/>
    <w:rsid w:val="00F14DDD"/>
    <w:rsid w:val="00F2006F"/>
    <w:rsid w:val="00F6667B"/>
    <w:rsid w:val="00F81571"/>
    <w:rsid w:val="00F9004E"/>
    <w:rsid w:val="00FB244F"/>
    <w:rsid w:val="00FC21A4"/>
    <w:rsid w:val="00FC6345"/>
    <w:rsid w:val="00FD0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84DE5"/>
  <w15:docId w15:val="{14BEA3D1-1009-4A5C-872A-4B83ECCDA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E55"/>
    <w:pPr>
      <w:spacing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ED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EDA"/>
  </w:style>
  <w:style w:type="paragraph" w:styleId="Footer">
    <w:name w:val="footer"/>
    <w:basedOn w:val="Normal"/>
    <w:link w:val="FooterChar"/>
    <w:uiPriority w:val="99"/>
    <w:unhideWhenUsed/>
    <w:rsid w:val="00154ED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EDA"/>
  </w:style>
  <w:style w:type="paragraph" w:styleId="BalloonText">
    <w:name w:val="Balloon Text"/>
    <w:basedOn w:val="Normal"/>
    <w:link w:val="BalloonTextChar"/>
    <w:uiPriority w:val="99"/>
    <w:semiHidden/>
    <w:unhideWhenUsed/>
    <w:rsid w:val="00154ED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54EDA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6D0D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0D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0D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0D3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D0D37"/>
    <w:rPr>
      <w:b/>
      <w:bCs/>
    </w:rPr>
  </w:style>
  <w:style w:type="paragraph" w:styleId="Revision">
    <w:name w:val="Revision"/>
    <w:hidden/>
    <w:uiPriority w:val="99"/>
    <w:semiHidden/>
    <w:rsid w:val="006D0D37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497D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5C1FF3-5766-44A8-B62F-F51E409B0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82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pner Water Supply Corporation</vt:lpstr>
    </vt:vector>
  </TitlesOfParts>
  <Company>Microsoft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pner Water Supply Corporation</dc:title>
  <dc:subject>Committee Assignments</dc:subject>
  <dc:creator>dominowski1@gmail.com</dc:creator>
  <cp:lastModifiedBy>Cindy Benson</cp:lastModifiedBy>
  <cp:revision>2</cp:revision>
  <cp:lastPrinted>2022-03-30T18:33:00Z</cp:lastPrinted>
  <dcterms:created xsi:type="dcterms:W3CDTF">2022-03-30T18:55:00Z</dcterms:created>
  <dcterms:modified xsi:type="dcterms:W3CDTF">2022-03-30T18:55:00Z</dcterms:modified>
</cp:coreProperties>
</file>